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F40687" w:rsidRDefault="00F40687">
      <w:pPr>
        <w:rPr>
          <w:b/>
          <w:sz w:val="28"/>
          <w:szCs w:val="28"/>
        </w:rPr>
      </w:pPr>
    </w:p>
    <w:p w14:paraId="00000002" w14:textId="5C15965B" w:rsidR="00F40687" w:rsidRPr="00884D6D" w:rsidRDefault="00BE405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itle</w:t>
      </w:r>
    </w:p>
    <w:p w14:paraId="00000003" w14:textId="0A17CD86" w:rsidR="00F40687" w:rsidRPr="00884D6D" w:rsidRDefault="00843D59">
      <w:pPr>
        <w:jc w:val="center"/>
        <w:rPr>
          <w:sz w:val="20"/>
          <w:szCs w:val="20"/>
        </w:rPr>
      </w:pPr>
      <w:r w:rsidRPr="00884D6D">
        <w:rPr>
          <w:sz w:val="20"/>
          <w:szCs w:val="20"/>
        </w:rPr>
        <w:t xml:space="preserve">Sajjad Hassanpour, Vicente </w:t>
      </w:r>
      <w:r w:rsidR="00017B62">
        <w:rPr>
          <w:sz w:val="20"/>
          <w:szCs w:val="20"/>
        </w:rPr>
        <w:t xml:space="preserve">A. </w:t>
      </w:r>
      <w:r w:rsidRPr="00884D6D">
        <w:rPr>
          <w:sz w:val="20"/>
          <w:szCs w:val="20"/>
        </w:rPr>
        <w:t xml:space="preserve">Gonzalez, Yang Zou, Jiamou Liu, </w:t>
      </w:r>
    </w:p>
    <w:p w14:paraId="00000004" w14:textId="77777777" w:rsidR="00F40687" w:rsidRPr="00884D6D" w:rsidRDefault="00F40687">
      <w:pPr>
        <w:jc w:val="center"/>
        <w:rPr>
          <w:b/>
          <w:sz w:val="28"/>
          <w:szCs w:val="28"/>
        </w:rPr>
      </w:pPr>
    </w:p>
    <w:p w14:paraId="00000005" w14:textId="77777777" w:rsidR="00F40687" w:rsidRPr="00884D6D" w:rsidRDefault="00843D59">
      <w:r w:rsidRPr="00884D6D">
        <w:t>Abstract</w:t>
      </w:r>
    </w:p>
    <w:p w14:paraId="00000007" w14:textId="77777777" w:rsidR="00F40687" w:rsidRPr="00884D6D" w:rsidRDefault="00F40687"/>
    <w:p w14:paraId="00000008" w14:textId="5A71294A" w:rsidR="00F40687" w:rsidRPr="00884D6D" w:rsidRDefault="00843D59">
      <w:pPr>
        <w:rPr>
          <w:b/>
        </w:rPr>
      </w:pPr>
      <w:r w:rsidRPr="00884D6D">
        <w:rPr>
          <w:b/>
        </w:rPr>
        <w:t xml:space="preserve">Key Words: </w:t>
      </w:r>
    </w:p>
    <w:p w14:paraId="00000009" w14:textId="77777777" w:rsidR="00F40687" w:rsidRPr="00884D6D" w:rsidRDefault="00843D59">
      <w:r w:rsidRPr="00884D6D">
        <w:br w:type="page"/>
      </w:r>
    </w:p>
    <w:p w14:paraId="0000000A" w14:textId="77777777" w:rsidR="00F40687" w:rsidRPr="00884D6D" w:rsidRDefault="00000000">
      <w:pPr>
        <w:pStyle w:val="Heading1"/>
        <w:numPr>
          <w:ilvl w:val="0"/>
          <w:numId w:val="1"/>
        </w:numPr>
      </w:pPr>
      <w:sdt>
        <w:sdtPr>
          <w:tag w:val="goog_rdk_0"/>
          <w:id w:val="-1717803832"/>
        </w:sdtPr>
        <w:sdtContent/>
      </w:sdt>
      <w:r w:rsidR="00843D59" w:rsidRPr="00884D6D">
        <w:t>Introduction</w:t>
      </w:r>
    </w:p>
    <w:p w14:paraId="00000010" w14:textId="77777777" w:rsidR="00F40687" w:rsidRPr="00884D6D" w:rsidRDefault="00843D59">
      <w:pPr>
        <w:pStyle w:val="Heading1"/>
        <w:numPr>
          <w:ilvl w:val="0"/>
          <w:numId w:val="1"/>
        </w:numPr>
      </w:pPr>
      <w:bookmarkStart w:id="0" w:name="_heading=h.gjdgxs" w:colFirst="0" w:colLast="0"/>
      <w:bookmarkStart w:id="1" w:name="_heading=h.30j0zll" w:colFirst="0" w:colLast="0"/>
      <w:bookmarkEnd w:id="0"/>
      <w:bookmarkEnd w:id="1"/>
      <w:r w:rsidRPr="00884D6D">
        <w:t>Literature review</w:t>
      </w:r>
    </w:p>
    <w:p w14:paraId="00000022" w14:textId="77777777" w:rsidR="00F40687" w:rsidRPr="00884D6D" w:rsidRDefault="00843D59">
      <w:pPr>
        <w:pStyle w:val="Heading1"/>
        <w:numPr>
          <w:ilvl w:val="0"/>
          <w:numId w:val="1"/>
        </w:numPr>
      </w:pPr>
      <w:r w:rsidRPr="00884D6D">
        <w:t>Methodological approach</w:t>
      </w:r>
    </w:p>
    <w:p w14:paraId="00000158" w14:textId="77777777" w:rsidR="00F40687" w:rsidRPr="00884D6D" w:rsidRDefault="00843D59">
      <w:pPr>
        <w:pStyle w:val="Heading1"/>
        <w:numPr>
          <w:ilvl w:val="0"/>
          <w:numId w:val="1"/>
        </w:numPr>
      </w:pPr>
      <w:bookmarkStart w:id="2" w:name="_heading=h.1fob9te" w:colFirst="0" w:colLast="0"/>
      <w:bookmarkStart w:id="3" w:name="_heading=h.3znysh7" w:colFirst="0" w:colLast="0"/>
      <w:bookmarkStart w:id="4" w:name="_heading=h.2et92p0" w:colFirst="0" w:colLast="0"/>
      <w:bookmarkStart w:id="5" w:name="_heading=h.tyjcwt" w:colFirst="0" w:colLast="0"/>
      <w:bookmarkStart w:id="6" w:name="_heading=h.3dy6vkm" w:colFirst="0" w:colLast="0"/>
      <w:bookmarkStart w:id="7" w:name="_heading=h.1t3h5sf" w:colFirst="0" w:colLast="0"/>
      <w:bookmarkStart w:id="8" w:name="_heading=h.4d34og8" w:colFirst="0" w:colLast="0"/>
      <w:bookmarkEnd w:id="2"/>
      <w:bookmarkEnd w:id="3"/>
      <w:bookmarkEnd w:id="4"/>
      <w:bookmarkEnd w:id="5"/>
      <w:bookmarkEnd w:id="6"/>
      <w:bookmarkEnd w:id="7"/>
      <w:bookmarkEnd w:id="8"/>
      <w:r w:rsidRPr="00884D6D">
        <w:t>Results and discussion</w:t>
      </w:r>
    </w:p>
    <w:bookmarkStart w:id="9" w:name="_heading=h.17dp8vu" w:colFirst="0" w:colLast="0"/>
    <w:bookmarkStart w:id="10" w:name="_heading=h.3rdcrjn" w:colFirst="0" w:colLast="0"/>
    <w:bookmarkStart w:id="11" w:name="_heading=h.26in1rg" w:colFirst="0" w:colLast="0"/>
    <w:bookmarkStart w:id="12" w:name="_heading=h.lnxbz9" w:colFirst="0" w:colLast="0"/>
    <w:bookmarkStart w:id="13" w:name="bookmark=id.35nkun2" w:colFirst="0" w:colLast="0"/>
    <w:bookmarkStart w:id="14" w:name="_heading=h.1ksv4uv" w:colFirst="0" w:colLast="0"/>
    <w:bookmarkStart w:id="15" w:name="_heading=h.44sinio" w:colFirst="0" w:colLast="0"/>
    <w:bookmarkStart w:id="16" w:name="_heading=h.2jxsxqh" w:colFirst="0" w:colLast="0"/>
    <w:bookmarkStart w:id="17" w:name="_heading=h.z337ya" w:colFirst="0" w:colLast="0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p w14:paraId="00000209" w14:textId="77777777" w:rsidR="00F40687" w:rsidRPr="00884D6D" w:rsidRDefault="00000000">
      <w:pPr>
        <w:pStyle w:val="Heading1"/>
        <w:numPr>
          <w:ilvl w:val="0"/>
          <w:numId w:val="1"/>
        </w:numPr>
      </w:pPr>
      <w:sdt>
        <w:sdtPr>
          <w:tag w:val="goog_rdk_18"/>
          <w:id w:val="-1549056305"/>
        </w:sdtPr>
        <w:sdtContent/>
      </w:sdt>
      <w:r w:rsidR="00843D59" w:rsidRPr="00884D6D">
        <w:t>Conclusion and future works</w:t>
      </w:r>
    </w:p>
    <w:p w14:paraId="00000255" w14:textId="2281F45D" w:rsidR="00F40687" w:rsidRPr="00314413" w:rsidRDefault="00843D59" w:rsidP="00317072">
      <w:pPr>
        <w:pStyle w:val="Heading1"/>
        <w:numPr>
          <w:ilvl w:val="0"/>
          <w:numId w:val="1"/>
        </w:numPr>
      </w:pPr>
      <w:r w:rsidRPr="00884D6D">
        <w:t>References</w:t>
      </w:r>
    </w:p>
    <w:sectPr w:rsidR="00F40687" w:rsidRPr="00314413" w:rsidSect="00357F33">
      <w:footerReference w:type="default" r:id="rId9"/>
      <w:pgSz w:w="12240" w:h="15840"/>
      <w:pgMar w:top="1440" w:right="1440" w:bottom="1440" w:left="1440" w:header="720" w:footer="720" w:gutter="0"/>
      <w:lnNumType w:countBy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00E01F" w14:textId="77777777" w:rsidR="00361487" w:rsidRDefault="00361487" w:rsidP="00367D54">
      <w:pPr>
        <w:spacing w:after="0" w:line="240" w:lineRule="auto"/>
      </w:pPr>
      <w:r>
        <w:separator/>
      </w:r>
    </w:p>
  </w:endnote>
  <w:endnote w:type="continuationSeparator" w:id="0">
    <w:p w14:paraId="6AEA9D01" w14:textId="77777777" w:rsidR="00361487" w:rsidRDefault="00361487" w:rsidP="00367D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lay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nux Libertine Display G">
    <w:altName w:val="Times New Roman"/>
    <w:charset w:val="00"/>
    <w:family w:val="auto"/>
    <w:pitch w:val="variable"/>
    <w:sig w:usb0="00000000" w:usb1="5200E5FB" w:usb2="0200002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337162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9BA6E4" w14:textId="5584C889" w:rsidR="00367D54" w:rsidRDefault="00367D5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1D5DF4" w14:textId="77777777" w:rsidR="00367D54" w:rsidRDefault="00367D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7A944" w14:textId="77777777" w:rsidR="00361487" w:rsidRDefault="00361487" w:rsidP="00367D54">
      <w:pPr>
        <w:spacing w:after="0" w:line="240" w:lineRule="auto"/>
      </w:pPr>
      <w:r>
        <w:separator/>
      </w:r>
    </w:p>
  </w:footnote>
  <w:footnote w:type="continuationSeparator" w:id="0">
    <w:p w14:paraId="00A6CFBB" w14:textId="77777777" w:rsidR="00361487" w:rsidRDefault="00361487" w:rsidP="00367D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39025B"/>
    <w:multiLevelType w:val="hybridMultilevel"/>
    <w:tmpl w:val="843A1880"/>
    <w:lvl w:ilvl="0" w:tplc="2A0EACAA">
      <w:numFmt w:val="bullet"/>
      <w:lvlText w:val="-"/>
      <w:lvlJc w:val="left"/>
      <w:pPr>
        <w:ind w:left="432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" w15:restartNumberingAfterBreak="0">
    <w:nsid w:val="3C666840"/>
    <w:multiLevelType w:val="multilevel"/>
    <w:tmpl w:val="A1D87FF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64D34249"/>
    <w:multiLevelType w:val="multilevel"/>
    <w:tmpl w:val="4DAEA1A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EB14A50"/>
    <w:multiLevelType w:val="hybridMultilevel"/>
    <w:tmpl w:val="F864AA6E"/>
    <w:lvl w:ilvl="0" w:tplc="2A0EACAA">
      <w:numFmt w:val="bullet"/>
      <w:lvlText w:val="-"/>
      <w:lvlJc w:val="left"/>
      <w:pPr>
        <w:ind w:left="432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9936860">
    <w:abstractNumId w:val="1"/>
  </w:num>
  <w:num w:numId="2" w16cid:durableId="2051344741">
    <w:abstractNumId w:val="2"/>
  </w:num>
  <w:num w:numId="3" w16cid:durableId="196285444">
    <w:abstractNumId w:val="0"/>
  </w:num>
  <w:num w:numId="4" w16cid:durableId="4323651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MTQ2NDIyNrU0NrRQ0lEKTi0uzszPAykwMqgFANfIuV4tAAAA"/>
  </w:docVars>
  <w:rsids>
    <w:rsidRoot w:val="00F40687"/>
    <w:rsid w:val="00002499"/>
    <w:rsid w:val="00002C46"/>
    <w:rsid w:val="00017B62"/>
    <w:rsid w:val="00027D23"/>
    <w:rsid w:val="00066756"/>
    <w:rsid w:val="0006766F"/>
    <w:rsid w:val="000936BE"/>
    <w:rsid w:val="0009374B"/>
    <w:rsid w:val="000F0912"/>
    <w:rsid w:val="000F13E5"/>
    <w:rsid w:val="000F30D5"/>
    <w:rsid w:val="00101598"/>
    <w:rsid w:val="001027C8"/>
    <w:rsid w:val="00111A31"/>
    <w:rsid w:val="00133375"/>
    <w:rsid w:val="00147469"/>
    <w:rsid w:val="00154C22"/>
    <w:rsid w:val="001712B6"/>
    <w:rsid w:val="00172C4A"/>
    <w:rsid w:val="0018085D"/>
    <w:rsid w:val="001A528A"/>
    <w:rsid w:val="001D589D"/>
    <w:rsid w:val="0026215B"/>
    <w:rsid w:val="0026316A"/>
    <w:rsid w:val="002665D8"/>
    <w:rsid w:val="00271B2C"/>
    <w:rsid w:val="00274B19"/>
    <w:rsid w:val="0029198E"/>
    <w:rsid w:val="002B1ABB"/>
    <w:rsid w:val="002C5B17"/>
    <w:rsid w:val="00300BC6"/>
    <w:rsid w:val="00314413"/>
    <w:rsid w:val="00317072"/>
    <w:rsid w:val="003217DA"/>
    <w:rsid w:val="00331D27"/>
    <w:rsid w:val="00342D9A"/>
    <w:rsid w:val="003519F4"/>
    <w:rsid w:val="00357F33"/>
    <w:rsid w:val="00361487"/>
    <w:rsid w:val="00367D54"/>
    <w:rsid w:val="003B649A"/>
    <w:rsid w:val="003E5A53"/>
    <w:rsid w:val="003F50F5"/>
    <w:rsid w:val="003F6838"/>
    <w:rsid w:val="00406126"/>
    <w:rsid w:val="00406332"/>
    <w:rsid w:val="0041241C"/>
    <w:rsid w:val="00421C43"/>
    <w:rsid w:val="0042644F"/>
    <w:rsid w:val="00446AD0"/>
    <w:rsid w:val="004642ED"/>
    <w:rsid w:val="00473B16"/>
    <w:rsid w:val="0047597D"/>
    <w:rsid w:val="004D6693"/>
    <w:rsid w:val="004E4198"/>
    <w:rsid w:val="00512CFC"/>
    <w:rsid w:val="00515206"/>
    <w:rsid w:val="00526978"/>
    <w:rsid w:val="0053035B"/>
    <w:rsid w:val="005428D9"/>
    <w:rsid w:val="00546B18"/>
    <w:rsid w:val="00570CCA"/>
    <w:rsid w:val="00573FEE"/>
    <w:rsid w:val="005E4545"/>
    <w:rsid w:val="00604389"/>
    <w:rsid w:val="00611FA1"/>
    <w:rsid w:val="006153A9"/>
    <w:rsid w:val="0061548A"/>
    <w:rsid w:val="0062152F"/>
    <w:rsid w:val="0063383C"/>
    <w:rsid w:val="00635E49"/>
    <w:rsid w:val="006428B6"/>
    <w:rsid w:val="00642F1C"/>
    <w:rsid w:val="006720B5"/>
    <w:rsid w:val="006924DC"/>
    <w:rsid w:val="006A4EE1"/>
    <w:rsid w:val="006E4A7A"/>
    <w:rsid w:val="006F0EEF"/>
    <w:rsid w:val="006F46C6"/>
    <w:rsid w:val="00702FF1"/>
    <w:rsid w:val="00705187"/>
    <w:rsid w:val="007052D3"/>
    <w:rsid w:val="00741077"/>
    <w:rsid w:val="00751A79"/>
    <w:rsid w:val="00752AD6"/>
    <w:rsid w:val="00753C6F"/>
    <w:rsid w:val="00762B6B"/>
    <w:rsid w:val="00796E00"/>
    <w:rsid w:val="007974B1"/>
    <w:rsid w:val="007C59F6"/>
    <w:rsid w:val="007D6F5A"/>
    <w:rsid w:val="007E772C"/>
    <w:rsid w:val="007F7CB3"/>
    <w:rsid w:val="00800B97"/>
    <w:rsid w:val="008256AB"/>
    <w:rsid w:val="00832E05"/>
    <w:rsid w:val="00836EA8"/>
    <w:rsid w:val="00843D59"/>
    <w:rsid w:val="008756AF"/>
    <w:rsid w:val="00884D6D"/>
    <w:rsid w:val="008928F9"/>
    <w:rsid w:val="00895E0C"/>
    <w:rsid w:val="008B5FCD"/>
    <w:rsid w:val="008D0E5D"/>
    <w:rsid w:val="008E74CC"/>
    <w:rsid w:val="00914630"/>
    <w:rsid w:val="009210A4"/>
    <w:rsid w:val="0092390A"/>
    <w:rsid w:val="009254B6"/>
    <w:rsid w:val="00942110"/>
    <w:rsid w:val="00945AF0"/>
    <w:rsid w:val="00951CCA"/>
    <w:rsid w:val="009549B1"/>
    <w:rsid w:val="0096156E"/>
    <w:rsid w:val="00964F44"/>
    <w:rsid w:val="00973C0C"/>
    <w:rsid w:val="009804BD"/>
    <w:rsid w:val="009B7DF8"/>
    <w:rsid w:val="00A1303D"/>
    <w:rsid w:val="00A1659F"/>
    <w:rsid w:val="00A21399"/>
    <w:rsid w:val="00A31B44"/>
    <w:rsid w:val="00A40C67"/>
    <w:rsid w:val="00A46BBC"/>
    <w:rsid w:val="00A514BF"/>
    <w:rsid w:val="00A51A3F"/>
    <w:rsid w:val="00A56370"/>
    <w:rsid w:val="00A70ABF"/>
    <w:rsid w:val="00A807C4"/>
    <w:rsid w:val="00A847F4"/>
    <w:rsid w:val="00A8587E"/>
    <w:rsid w:val="00A944C5"/>
    <w:rsid w:val="00AA0FDE"/>
    <w:rsid w:val="00AA2820"/>
    <w:rsid w:val="00AB6F4F"/>
    <w:rsid w:val="00AC632A"/>
    <w:rsid w:val="00AD7747"/>
    <w:rsid w:val="00AE2EF0"/>
    <w:rsid w:val="00AF0DA8"/>
    <w:rsid w:val="00B11FB3"/>
    <w:rsid w:val="00B4503E"/>
    <w:rsid w:val="00B84BAB"/>
    <w:rsid w:val="00B87C2A"/>
    <w:rsid w:val="00BA5268"/>
    <w:rsid w:val="00BB7085"/>
    <w:rsid w:val="00BC403E"/>
    <w:rsid w:val="00BC6B4D"/>
    <w:rsid w:val="00BC76B3"/>
    <w:rsid w:val="00BE0CC6"/>
    <w:rsid w:val="00BE4056"/>
    <w:rsid w:val="00C13915"/>
    <w:rsid w:val="00C21E63"/>
    <w:rsid w:val="00C2272B"/>
    <w:rsid w:val="00C32609"/>
    <w:rsid w:val="00C3288C"/>
    <w:rsid w:val="00C37AAB"/>
    <w:rsid w:val="00C664C3"/>
    <w:rsid w:val="00C67A4C"/>
    <w:rsid w:val="00C70198"/>
    <w:rsid w:val="00C70AD6"/>
    <w:rsid w:val="00C70EB0"/>
    <w:rsid w:val="00C84B25"/>
    <w:rsid w:val="00C979EA"/>
    <w:rsid w:val="00CA3965"/>
    <w:rsid w:val="00CB19CD"/>
    <w:rsid w:val="00CB544A"/>
    <w:rsid w:val="00CC1D73"/>
    <w:rsid w:val="00CC5F6E"/>
    <w:rsid w:val="00CD09D8"/>
    <w:rsid w:val="00CD7B61"/>
    <w:rsid w:val="00CF6621"/>
    <w:rsid w:val="00D02B56"/>
    <w:rsid w:val="00D26602"/>
    <w:rsid w:val="00D43571"/>
    <w:rsid w:val="00D56B92"/>
    <w:rsid w:val="00D56CA6"/>
    <w:rsid w:val="00D5751B"/>
    <w:rsid w:val="00D74401"/>
    <w:rsid w:val="00D76578"/>
    <w:rsid w:val="00D80755"/>
    <w:rsid w:val="00DA4089"/>
    <w:rsid w:val="00DA54DC"/>
    <w:rsid w:val="00DB3D72"/>
    <w:rsid w:val="00DB4140"/>
    <w:rsid w:val="00DC2274"/>
    <w:rsid w:val="00DC24ED"/>
    <w:rsid w:val="00DC4144"/>
    <w:rsid w:val="00DE5A0B"/>
    <w:rsid w:val="00DE7D09"/>
    <w:rsid w:val="00E128D7"/>
    <w:rsid w:val="00E2179D"/>
    <w:rsid w:val="00E234FA"/>
    <w:rsid w:val="00E27FAB"/>
    <w:rsid w:val="00E30041"/>
    <w:rsid w:val="00E30C19"/>
    <w:rsid w:val="00E31CE1"/>
    <w:rsid w:val="00E511AB"/>
    <w:rsid w:val="00E563A2"/>
    <w:rsid w:val="00E613CD"/>
    <w:rsid w:val="00E65F2B"/>
    <w:rsid w:val="00E86900"/>
    <w:rsid w:val="00EE48E6"/>
    <w:rsid w:val="00F40687"/>
    <w:rsid w:val="00F70932"/>
    <w:rsid w:val="00F7381C"/>
    <w:rsid w:val="00F755F0"/>
    <w:rsid w:val="00F87D2B"/>
    <w:rsid w:val="00F9494A"/>
    <w:rsid w:val="00FB4CE5"/>
    <w:rsid w:val="00FB5DFA"/>
    <w:rsid w:val="00FC21A2"/>
    <w:rsid w:val="00FD2681"/>
    <w:rsid w:val="00FE7300"/>
    <w:rsid w:val="00FF4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EDFB2"/>
  <w15:docId w15:val="{C8FEC30E-9D21-45C9-81C6-CD58E9004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sz w:val="24"/>
        <w:szCs w:val="24"/>
        <w:lang w:val="en-US" w:eastAsia="en-NZ" w:bidi="ar-SA"/>
      </w:rPr>
    </w:rPrDefault>
    <w:pPrDefault>
      <w:pPr>
        <w:spacing w:after="160" w:line="259" w:lineRule="auto"/>
        <w:ind w:left="170" w:firstLine="256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386D"/>
    <w:rPr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21D6"/>
    <w:pPr>
      <w:keepNext/>
      <w:keepLines/>
      <w:numPr>
        <w:numId w:val="2"/>
      </w:numPr>
      <w:spacing w:before="240" w:after="0"/>
      <w:ind w:right="57"/>
      <w:outlineLvl w:val="0"/>
    </w:pPr>
    <w:rPr>
      <w:color w:val="2E74B5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1399"/>
    <w:pPr>
      <w:keepNext/>
      <w:keepLines/>
      <w:numPr>
        <w:ilvl w:val="1"/>
        <w:numId w:val="1"/>
      </w:numPr>
      <w:spacing w:before="40" w:after="0"/>
      <w:outlineLvl w:val="1"/>
    </w:pPr>
    <w:rPr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1399"/>
    <w:pPr>
      <w:keepNext/>
      <w:keepLines/>
      <w:numPr>
        <w:ilvl w:val="2"/>
        <w:numId w:val="1"/>
      </w:numPr>
      <w:spacing w:before="40" w:after="0"/>
      <w:ind w:left="851"/>
      <w:outlineLvl w:val="2"/>
    </w:pPr>
    <w:rPr>
      <w:rFonts w:eastAsia="Play"/>
      <w:color w:val="1F4D7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7CB"/>
    <w:pPr>
      <w:keepNext/>
      <w:keepLines/>
      <w:numPr>
        <w:ilvl w:val="3"/>
        <w:numId w:val="2"/>
      </w:numPr>
      <w:spacing w:before="40" w:after="0"/>
      <w:outlineLvl w:val="3"/>
    </w:pPr>
    <w:rPr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7C38"/>
    <w:pPr>
      <w:keepNext/>
      <w:keepLines/>
      <w:numPr>
        <w:ilvl w:val="4"/>
        <w:numId w:val="2"/>
      </w:numPr>
      <w:spacing w:before="40" w:after="0"/>
      <w:outlineLvl w:val="4"/>
    </w:pPr>
    <w:rPr>
      <w:rFonts w:ascii="Calibri Light" w:hAnsi="Calibri Light"/>
      <w:color w:val="2E74B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7C38"/>
    <w:pPr>
      <w:keepNext/>
      <w:keepLines/>
      <w:numPr>
        <w:ilvl w:val="5"/>
        <w:numId w:val="2"/>
      </w:numPr>
      <w:spacing w:before="40" w:after="0"/>
      <w:outlineLvl w:val="5"/>
    </w:pPr>
    <w:rPr>
      <w:rFonts w:ascii="Calibri Light" w:hAnsi="Calibri Light"/>
      <w:color w:val="1F4D7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7C38"/>
    <w:pPr>
      <w:keepNext/>
      <w:keepLines/>
      <w:numPr>
        <w:ilvl w:val="6"/>
        <w:numId w:val="2"/>
      </w:numPr>
      <w:spacing w:before="40" w:after="0"/>
      <w:outlineLvl w:val="6"/>
    </w:pPr>
    <w:rPr>
      <w:rFonts w:ascii="Calibri Light" w:hAnsi="Calibri Light"/>
      <w:i/>
      <w:iCs/>
      <w:color w:val="1F4D78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7C38"/>
    <w:pPr>
      <w:keepNext/>
      <w:keepLines/>
      <w:numPr>
        <w:ilvl w:val="7"/>
        <w:numId w:val="2"/>
      </w:numPr>
      <w:spacing w:before="40" w:after="0"/>
      <w:outlineLvl w:val="7"/>
    </w:pPr>
    <w:rPr>
      <w:rFonts w:ascii="Calibri Light" w:hAnsi="Calibri Light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7C38"/>
    <w:pPr>
      <w:keepNext/>
      <w:keepLines/>
      <w:numPr>
        <w:ilvl w:val="8"/>
        <w:numId w:val="2"/>
      </w:numPr>
      <w:spacing w:before="40" w:after="0"/>
      <w:outlineLvl w:val="8"/>
    </w:pPr>
    <w:rPr>
      <w:rFonts w:ascii="Calibri Light" w:hAnsi="Calibri Light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rsid w:val="00512051"/>
    <w:rPr>
      <w:color w:val="0563C1"/>
      <w:u w:val="single"/>
    </w:rPr>
  </w:style>
  <w:style w:type="character" w:styleId="PlaceholderText">
    <w:name w:val="Placeholder Text"/>
    <w:uiPriority w:val="99"/>
    <w:semiHidden/>
    <w:rsid w:val="00A32DDE"/>
    <w:rPr>
      <w:color w:val="808080"/>
    </w:rPr>
  </w:style>
  <w:style w:type="paragraph" w:styleId="NormalWeb">
    <w:name w:val="Normal (Web)"/>
    <w:basedOn w:val="Normal"/>
    <w:uiPriority w:val="99"/>
    <w:unhideWhenUsed/>
    <w:rsid w:val="00E6144E"/>
    <w:pPr>
      <w:spacing w:before="100" w:beforeAutospacing="1" w:after="100" w:afterAutospacing="1" w:line="240" w:lineRule="auto"/>
    </w:pPr>
    <w:rPr>
      <w:szCs w:val="24"/>
    </w:rPr>
  </w:style>
  <w:style w:type="paragraph" w:styleId="ListParagraph">
    <w:name w:val="List Paragraph"/>
    <w:basedOn w:val="Normal"/>
    <w:uiPriority w:val="34"/>
    <w:qFormat/>
    <w:rsid w:val="008036A3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B84BAB"/>
    <w:pPr>
      <w:spacing w:after="200" w:line="240" w:lineRule="auto"/>
    </w:pPr>
    <w:rPr>
      <w:i/>
      <w:iCs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A02A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DA02A1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DA02A1"/>
    <w:rPr>
      <w:vertAlign w:val="superscript"/>
    </w:rPr>
  </w:style>
  <w:style w:type="table" w:styleId="TableGrid">
    <w:name w:val="Table Grid"/>
    <w:basedOn w:val="TableNormal"/>
    <w:uiPriority w:val="39"/>
    <w:rsid w:val="004E5D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E261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61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E261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61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2612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61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2612D"/>
    <w:rPr>
      <w:rFonts w:ascii="Segoe UI" w:hAnsi="Segoe UI" w:cs="Segoe UI"/>
      <w:sz w:val="18"/>
      <w:szCs w:val="18"/>
    </w:rPr>
  </w:style>
  <w:style w:type="table" w:styleId="GridTable2">
    <w:name w:val="Grid Table 2"/>
    <w:basedOn w:val="TableNormal"/>
    <w:uiPriority w:val="47"/>
    <w:rsid w:val="006A3550"/>
    <w:tblPr>
      <w:tblStyleRowBandSize w:val="1"/>
      <w:tblStyleColBandSize w:val="1"/>
      <w:tblBorders>
        <w:top w:val="single" w:sz="2" w:space="0" w:color="666666"/>
        <w:bottom w:val="single" w:sz="2" w:space="0" w:color="666666"/>
        <w:insideH w:val="single" w:sz="2" w:space="0" w:color="666666"/>
        <w:insideV w:val="single" w:sz="2" w:space="0" w:color="666666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666666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Header">
    <w:name w:val="header"/>
    <w:basedOn w:val="Normal"/>
    <w:link w:val="HeaderChar"/>
    <w:uiPriority w:val="99"/>
    <w:unhideWhenUsed/>
    <w:rsid w:val="00DD52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5260"/>
  </w:style>
  <w:style w:type="paragraph" w:styleId="Footer">
    <w:name w:val="footer"/>
    <w:basedOn w:val="Normal"/>
    <w:link w:val="FooterChar"/>
    <w:uiPriority w:val="99"/>
    <w:unhideWhenUsed/>
    <w:rsid w:val="00DD52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5260"/>
  </w:style>
  <w:style w:type="paragraph" w:customStyle="1" w:styleId="EndNoteBibliographyTitle">
    <w:name w:val="EndNote Bibliography Title"/>
    <w:basedOn w:val="Normal"/>
    <w:link w:val="EndNoteBibliographyTitleChar"/>
    <w:rsid w:val="009168ED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link w:val="EndNoteBibliographyTitle"/>
    <w:rsid w:val="009168ED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9168ED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link w:val="EndNoteBibliography"/>
    <w:rsid w:val="009168ED"/>
    <w:rPr>
      <w:rFonts w:ascii="Calibri" w:hAnsi="Calibri" w:cs="Calibri"/>
      <w:noProof/>
    </w:rPr>
  </w:style>
  <w:style w:type="character" w:styleId="LineNumber">
    <w:name w:val="line number"/>
    <w:basedOn w:val="DefaultParagraphFont"/>
    <w:uiPriority w:val="99"/>
    <w:semiHidden/>
    <w:unhideWhenUsed/>
    <w:rsid w:val="00F52315"/>
  </w:style>
  <w:style w:type="paragraph" w:styleId="Revision">
    <w:name w:val="Revision"/>
    <w:hidden/>
    <w:uiPriority w:val="99"/>
    <w:semiHidden/>
    <w:rsid w:val="008256C7"/>
    <w:rPr>
      <w:sz w:val="22"/>
      <w:szCs w:val="22"/>
      <w:lang w:eastAsia="en-US"/>
    </w:rPr>
  </w:style>
  <w:style w:type="table" w:styleId="TableGridLight">
    <w:name w:val="Grid Table Light"/>
    <w:basedOn w:val="TableNormal"/>
    <w:uiPriority w:val="40"/>
    <w:rsid w:val="00B57591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PlainTable5">
    <w:name w:val="Plain Table 5"/>
    <w:basedOn w:val="TableNormal"/>
    <w:uiPriority w:val="45"/>
    <w:rsid w:val="00B57591"/>
    <w:tblPr>
      <w:tblStyleRowBandSize w:val="1"/>
      <w:tblStyleColBandSize w:val="1"/>
    </w:tblPr>
    <w:tblStylePr w:type="firstRow">
      <w:rPr>
        <w:rFonts w:ascii="Calibri Light" w:eastAsia="SimSun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SimSun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SimSun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SimSun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link w:val="Heading1"/>
    <w:uiPriority w:val="9"/>
    <w:rsid w:val="001121D6"/>
    <w:rPr>
      <w:rFonts w:ascii="Times New Roman" w:eastAsia="SimSun" w:hAnsi="Times New Roman" w:cs="Times New Roman"/>
      <w:color w:val="2E74B5"/>
      <w:sz w:val="32"/>
      <w:szCs w:val="32"/>
      <w:lang w:val="en-GB"/>
    </w:rPr>
  </w:style>
  <w:style w:type="character" w:customStyle="1" w:styleId="Heading2Char">
    <w:name w:val="Heading 2 Char"/>
    <w:link w:val="Heading2"/>
    <w:uiPriority w:val="9"/>
    <w:rsid w:val="00A21399"/>
    <w:rPr>
      <w:color w:val="2E74B5"/>
      <w:sz w:val="26"/>
      <w:szCs w:val="26"/>
      <w:lang w:eastAsia="en-US"/>
    </w:rPr>
  </w:style>
  <w:style w:type="character" w:customStyle="1" w:styleId="Heading3Char">
    <w:name w:val="Heading 3 Char"/>
    <w:link w:val="Heading3"/>
    <w:uiPriority w:val="9"/>
    <w:rsid w:val="00A21399"/>
    <w:rPr>
      <w:rFonts w:eastAsia="Play"/>
      <w:color w:val="1F4D78"/>
      <w:lang w:eastAsia="en-US"/>
    </w:rPr>
  </w:style>
  <w:style w:type="table" w:styleId="PlainTable2">
    <w:name w:val="Plain Table 2"/>
    <w:basedOn w:val="TableNormal"/>
    <w:uiPriority w:val="42"/>
    <w:rsid w:val="0015677E"/>
    <w:rPr>
      <w:rFonts w:eastAsia="Calibri"/>
      <w:lang w:val="es-CO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PlainTable3">
    <w:name w:val="Plain Table 3"/>
    <w:basedOn w:val="TableNormal"/>
    <w:uiPriority w:val="43"/>
    <w:rsid w:val="0015677E"/>
    <w:rPr>
      <w:rFonts w:eastAsia="Calibri"/>
      <w:lang w:val="es-CO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extRunning">
    <w:name w:val="Text Running"/>
    <w:basedOn w:val="Normal"/>
    <w:qFormat/>
    <w:rsid w:val="0069356D"/>
    <w:pPr>
      <w:spacing w:after="0" w:line="240" w:lineRule="auto"/>
      <w:ind w:firstLine="340"/>
    </w:pPr>
    <w:rPr>
      <w:rFonts w:ascii="Linux Libertine Display G" w:eastAsia="PMingLiU" w:hAnsi="Linux Libertine Display G"/>
      <w:szCs w:val="24"/>
      <w:lang w:val="en-GB" w:eastAsia="zh-CN"/>
    </w:rPr>
  </w:style>
  <w:style w:type="character" w:customStyle="1" w:styleId="Heading4Char">
    <w:name w:val="Heading 4 Char"/>
    <w:link w:val="Heading4"/>
    <w:uiPriority w:val="9"/>
    <w:rsid w:val="00D477CB"/>
    <w:rPr>
      <w:rFonts w:ascii="Times New Roman" w:eastAsia="SimSun" w:hAnsi="Times New Roman" w:cs="Times New Roman"/>
      <w:i/>
      <w:iCs/>
      <w:color w:val="2E74B5"/>
    </w:rPr>
  </w:style>
  <w:style w:type="character" w:styleId="Strong">
    <w:name w:val="Strong"/>
    <w:uiPriority w:val="22"/>
    <w:qFormat/>
    <w:rsid w:val="003827DD"/>
    <w:rPr>
      <w:b/>
      <w:bCs/>
    </w:rPr>
  </w:style>
  <w:style w:type="paragraph" w:customStyle="1" w:styleId="TextFirst">
    <w:name w:val="Text First"/>
    <w:basedOn w:val="Normal"/>
    <w:next w:val="TextRunning"/>
    <w:qFormat/>
    <w:rsid w:val="001613AA"/>
    <w:pPr>
      <w:spacing w:before="80" w:after="0" w:line="240" w:lineRule="auto"/>
      <w:ind w:left="0" w:firstLine="0"/>
    </w:pPr>
    <w:rPr>
      <w:rFonts w:ascii="Linux Libertine Display G" w:eastAsia="PMingLiU" w:hAnsi="Linux Libertine Display G"/>
      <w:szCs w:val="24"/>
      <w:lang w:val="en-GB" w:eastAsia="zh-CN"/>
    </w:rPr>
  </w:style>
  <w:style w:type="table" w:styleId="PlainTable4">
    <w:name w:val="Plain Table 4"/>
    <w:basedOn w:val="TableNormal"/>
    <w:uiPriority w:val="44"/>
    <w:rsid w:val="00D37A0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eading5Char">
    <w:name w:val="Heading 5 Char"/>
    <w:link w:val="Heading5"/>
    <w:uiPriority w:val="9"/>
    <w:semiHidden/>
    <w:rsid w:val="00607C38"/>
    <w:rPr>
      <w:rFonts w:ascii="Calibri Light" w:eastAsia="SimSun" w:hAnsi="Calibri Light" w:cs="Times New Roman"/>
      <w:color w:val="2E74B5"/>
      <w:sz w:val="24"/>
      <w:lang w:val="en-NZ"/>
    </w:rPr>
  </w:style>
  <w:style w:type="character" w:customStyle="1" w:styleId="Heading6Char">
    <w:name w:val="Heading 6 Char"/>
    <w:link w:val="Heading6"/>
    <w:uiPriority w:val="9"/>
    <w:semiHidden/>
    <w:rsid w:val="00607C38"/>
    <w:rPr>
      <w:rFonts w:ascii="Calibri Light" w:eastAsia="SimSun" w:hAnsi="Calibri Light" w:cs="Times New Roman"/>
      <w:color w:val="1F4D78"/>
      <w:sz w:val="24"/>
      <w:lang w:val="en-NZ"/>
    </w:rPr>
  </w:style>
  <w:style w:type="character" w:customStyle="1" w:styleId="Heading7Char">
    <w:name w:val="Heading 7 Char"/>
    <w:link w:val="Heading7"/>
    <w:uiPriority w:val="9"/>
    <w:semiHidden/>
    <w:rsid w:val="00607C38"/>
    <w:rPr>
      <w:rFonts w:ascii="Calibri Light" w:eastAsia="SimSun" w:hAnsi="Calibri Light" w:cs="Times New Roman"/>
      <w:i/>
      <w:iCs/>
      <w:color w:val="1F4D78"/>
      <w:sz w:val="24"/>
      <w:lang w:val="en-NZ"/>
    </w:rPr>
  </w:style>
  <w:style w:type="character" w:customStyle="1" w:styleId="Heading8Char">
    <w:name w:val="Heading 8 Char"/>
    <w:link w:val="Heading8"/>
    <w:uiPriority w:val="9"/>
    <w:semiHidden/>
    <w:rsid w:val="00607C38"/>
    <w:rPr>
      <w:rFonts w:ascii="Calibri Light" w:eastAsia="SimSun" w:hAnsi="Calibri Light" w:cs="Times New Roman"/>
      <w:color w:val="272727"/>
      <w:sz w:val="21"/>
      <w:szCs w:val="21"/>
      <w:lang w:val="en-NZ"/>
    </w:rPr>
  </w:style>
  <w:style w:type="character" w:customStyle="1" w:styleId="Heading9Char">
    <w:name w:val="Heading 9 Char"/>
    <w:link w:val="Heading9"/>
    <w:uiPriority w:val="9"/>
    <w:semiHidden/>
    <w:rsid w:val="00607C38"/>
    <w:rPr>
      <w:rFonts w:ascii="Calibri Light" w:eastAsia="SimSun" w:hAnsi="Calibri Light" w:cs="Times New Roman"/>
      <w:i/>
      <w:iCs/>
      <w:color w:val="272727"/>
      <w:sz w:val="21"/>
      <w:szCs w:val="21"/>
      <w:lang w:val="en-NZ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A563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VzB7EsEPFz6B+nTQnvefKcVkarw==">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</go:docsCustomData>
</go:gDocsCustomXmlDataStorage>
</file>

<file path=customXml/itemProps1.xml><?xml version="1.0" encoding="utf-8"?>
<ds:datastoreItem xmlns:ds="http://schemas.openxmlformats.org/officeDocument/2006/customXml" ds:itemID="{DDE12189-25CF-4D03-BCB5-113DBAC00D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2</Words>
  <Characters>1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jjad Hassanpour</dc:creator>
  <cp:lastModifiedBy>Sajjad Hassanpour</cp:lastModifiedBy>
  <cp:revision>3</cp:revision>
  <dcterms:created xsi:type="dcterms:W3CDTF">2023-02-25T00:23:00Z</dcterms:created>
  <dcterms:modified xsi:type="dcterms:W3CDTF">2023-02-25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3fe8f11c-e2a2-331b-bb16-82630c5bfc71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-6th-edition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